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92CD5" w14:textId="77777777" w:rsidR="00C27254" w:rsidRPr="00487C7A" w:rsidRDefault="00C27254" w:rsidP="00487C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8D82FBB" w14:textId="77777777" w:rsidR="00C27254" w:rsidRPr="00487C7A" w:rsidRDefault="00C27254" w:rsidP="00487C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0DC34AF" w14:textId="77777777" w:rsidR="00C27254" w:rsidRPr="00487C7A" w:rsidRDefault="00C27254" w:rsidP="00487C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BAF09E" w14:textId="77777777" w:rsidR="00C27254" w:rsidRPr="00487C7A" w:rsidRDefault="00C27254" w:rsidP="00487C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23D009" w14:textId="3ADDD180" w:rsidR="00E5348D" w:rsidRPr="00487C7A" w:rsidRDefault="00A55508" w:rsidP="00487C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 xml:space="preserve">Week 2 Learning Activity - </w:t>
      </w:r>
      <w:r w:rsidR="00E5348D" w:rsidRPr="00487C7A">
        <w:rPr>
          <w:rFonts w:ascii="Times New Roman" w:hAnsi="Times New Roman" w:cs="Times New Roman"/>
          <w:sz w:val="24"/>
          <w:szCs w:val="24"/>
        </w:rPr>
        <w:t>Software Testing Levels</w:t>
      </w:r>
    </w:p>
    <w:p w14:paraId="01F0B447" w14:textId="4E494480" w:rsidR="00E5348D" w:rsidRPr="00487C7A" w:rsidRDefault="00A55508" w:rsidP="00487C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>Shaun Hoadley</w:t>
      </w:r>
    </w:p>
    <w:p w14:paraId="0A40B474" w14:textId="77777777" w:rsidR="00E5348D" w:rsidRPr="00487C7A" w:rsidRDefault="00E5348D" w:rsidP="00487C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>CST313 Software Testing</w:t>
      </w:r>
    </w:p>
    <w:p w14:paraId="6F578382" w14:textId="26088BC4" w:rsidR="00E5348D" w:rsidRPr="00487C7A" w:rsidRDefault="00E5348D" w:rsidP="00487C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>Prof</w:t>
      </w:r>
      <w:r w:rsidR="00CC52AD" w:rsidRPr="00487C7A">
        <w:rPr>
          <w:rFonts w:ascii="Times New Roman" w:hAnsi="Times New Roman" w:cs="Times New Roman"/>
          <w:sz w:val="24"/>
          <w:szCs w:val="24"/>
        </w:rPr>
        <w:t>essor Michael</w:t>
      </w:r>
      <w:r w:rsidRPr="00487C7A">
        <w:rPr>
          <w:rFonts w:ascii="Times New Roman" w:hAnsi="Times New Roman" w:cs="Times New Roman"/>
          <w:sz w:val="24"/>
          <w:szCs w:val="24"/>
        </w:rPr>
        <w:t xml:space="preserve"> Hayden</w:t>
      </w:r>
    </w:p>
    <w:p w14:paraId="0B5CF9FF" w14:textId="77777777" w:rsidR="00E5348D" w:rsidRPr="00487C7A" w:rsidRDefault="00E5348D" w:rsidP="00487C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>06/14/2021</w:t>
      </w:r>
    </w:p>
    <w:p w14:paraId="6AA7796A" w14:textId="20ADC46D" w:rsidR="00C27254" w:rsidRPr="00487C7A" w:rsidRDefault="00C27254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br w:type="page"/>
      </w:r>
    </w:p>
    <w:p w14:paraId="45555A12" w14:textId="28C2273A" w:rsidR="00A415D4" w:rsidRPr="00487C7A" w:rsidRDefault="00D0577F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F95939" w:rsidRPr="00487C7A">
        <w:rPr>
          <w:rFonts w:ascii="Times New Roman" w:hAnsi="Times New Roman" w:cs="Times New Roman"/>
          <w:sz w:val="24"/>
          <w:szCs w:val="24"/>
        </w:rPr>
        <w:t xml:space="preserve">This week’s </w:t>
      </w:r>
      <w:r w:rsidR="00473563" w:rsidRPr="00487C7A">
        <w:rPr>
          <w:rFonts w:ascii="Times New Roman" w:hAnsi="Times New Roman" w:cs="Times New Roman"/>
          <w:sz w:val="24"/>
          <w:szCs w:val="24"/>
        </w:rPr>
        <w:t>learning activity</w:t>
      </w:r>
      <w:r w:rsidR="00204887" w:rsidRPr="00487C7A">
        <w:rPr>
          <w:rFonts w:ascii="Times New Roman" w:hAnsi="Times New Roman" w:cs="Times New Roman"/>
          <w:sz w:val="24"/>
          <w:szCs w:val="24"/>
        </w:rPr>
        <w:t xml:space="preserve"> concerns the different software testing levels</w:t>
      </w:r>
      <w:r w:rsidR="00E01EE1" w:rsidRPr="00487C7A">
        <w:rPr>
          <w:rFonts w:ascii="Times New Roman" w:hAnsi="Times New Roman" w:cs="Times New Roman"/>
          <w:sz w:val="24"/>
          <w:szCs w:val="24"/>
        </w:rPr>
        <w:t xml:space="preserve">.  These software testing levels include </w:t>
      </w:r>
      <w:r w:rsidR="00923B5B" w:rsidRPr="00487C7A">
        <w:rPr>
          <w:rFonts w:ascii="Times New Roman" w:hAnsi="Times New Roman" w:cs="Times New Roman"/>
          <w:sz w:val="24"/>
          <w:szCs w:val="24"/>
        </w:rPr>
        <w:t>the general V-model</w:t>
      </w:r>
      <w:r w:rsidR="00932701" w:rsidRPr="00487C7A">
        <w:rPr>
          <w:rFonts w:ascii="Times New Roman" w:hAnsi="Times New Roman" w:cs="Times New Roman"/>
          <w:sz w:val="24"/>
          <w:szCs w:val="24"/>
        </w:rPr>
        <w:t xml:space="preserve">, </w:t>
      </w:r>
      <w:r w:rsidR="00166C13" w:rsidRPr="00487C7A">
        <w:rPr>
          <w:rFonts w:ascii="Times New Roman" w:hAnsi="Times New Roman" w:cs="Times New Roman"/>
          <w:sz w:val="24"/>
          <w:szCs w:val="24"/>
        </w:rPr>
        <w:t xml:space="preserve">component testing, </w:t>
      </w:r>
      <w:r w:rsidR="00C52D46" w:rsidRPr="00487C7A">
        <w:rPr>
          <w:rFonts w:ascii="Times New Roman" w:hAnsi="Times New Roman" w:cs="Times New Roman"/>
          <w:sz w:val="24"/>
          <w:szCs w:val="24"/>
        </w:rPr>
        <w:t xml:space="preserve">integration testing, </w:t>
      </w:r>
      <w:r w:rsidR="00896348" w:rsidRPr="00487C7A">
        <w:rPr>
          <w:rFonts w:ascii="Times New Roman" w:hAnsi="Times New Roman" w:cs="Times New Roman"/>
          <w:sz w:val="24"/>
          <w:szCs w:val="24"/>
        </w:rPr>
        <w:t>system testing, and acceptance testing.</w:t>
      </w:r>
      <w:r w:rsidR="00556870" w:rsidRPr="00487C7A">
        <w:rPr>
          <w:rFonts w:ascii="Times New Roman" w:hAnsi="Times New Roman" w:cs="Times New Roman"/>
          <w:sz w:val="24"/>
          <w:szCs w:val="24"/>
        </w:rPr>
        <w:t xml:space="preserve">  These tests</w:t>
      </w:r>
      <w:r w:rsidR="008253DD" w:rsidRPr="00487C7A">
        <w:rPr>
          <w:rFonts w:ascii="Times New Roman" w:hAnsi="Times New Roman" w:cs="Times New Roman"/>
          <w:sz w:val="24"/>
          <w:szCs w:val="24"/>
        </w:rPr>
        <w:t xml:space="preserve"> are performed throughout the </w:t>
      </w:r>
      <w:r w:rsidR="0018333D" w:rsidRPr="00487C7A">
        <w:rPr>
          <w:rFonts w:ascii="Times New Roman" w:hAnsi="Times New Roman" w:cs="Times New Roman"/>
          <w:sz w:val="24"/>
          <w:szCs w:val="24"/>
        </w:rPr>
        <w:t>software development life cycle</w:t>
      </w:r>
      <w:r w:rsidR="00E73D14" w:rsidRPr="00487C7A">
        <w:rPr>
          <w:rFonts w:ascii="Times New Roman" w:hAnsi="Times New Roman" w:cs="Times New Roman"/>
          <w:sz w:val="24"/>
          <w:szCs w:val="24"/>
        </w:rPr>
        <w:t xml:space="preserve"> (SDLC) to ensure </w:t>
      </w:r>
      <w:r w:rsidR="00E21B6E" w:rsidRPr="00487C7A">
        <w:rPr>
          <w:rFonts w:ascii="Times New Roman" w:hAnsi="Times New Roman" w:cs="Times New Roman"/>
          <w:sz w:val="24"/>
          <w:szCs w:val="24"/>
        </w:rPr>
        <w:t>quality products are developed.</w:t>
      </w:r>
      <w:r w:rsidR="002F22EC" w:rsidRPr="00487C7A">
        <w:rPr>
          <w:rFonts w:ascii="Times New Roman" w:hAnsi="Times New Roman" w:cs="Times New Roman"/>
          <w:sz w:val="24"/>
          <w:szCs w:val="24"/>
        </w:rPr>
        <w:t xml:space="preserve">  Testing, when properly preformed</w:t>
      </w:r>
      <w:r w:rsidR="004C6A33" w:rsidRPr="00487C7A">
        <w:rPr>
          <w:rFonts w:ascii="Times New Roman" w:hAnsi="Times New Roman" w:cs="Times New Roman"/>
          <w:sz w:val="24"/>
          <w:szCs w:val="24"/>
        </w:rPr>
        <w:t>, can help reduce costs</w:t>
      </w:r>
      <w:r w:rsidR="00F37241" w:rsidRPr="00487C7A">
        <w:rPr>
          <w:rFonts w:ascii="Times New Roman" w:hAnsi="Times New Roman" w:cs="Times New Roman"/>
          <w:sz w:val="24"/>
          <w:szCs w:val="24"/>
        </w:rPr>
        <w:t xml:space="preserve">, improve code maintainability and </w:t>
      </w:r>
      <w:r w:rsidR="00FA2182" w:rsidRPr="00487C7A">
        <w:rPr>
          <w:rFonts w:ascii="Times New Roman" w:hAnsi="Times New Roman" w:cs="Times New Roman"/>
          <w:sz w:val="24"/>
          <w:szCs w:val="24"/>
        </w:rPr>
        <w:t xml:space="preserve">quality, </w:t>
      </w:r>
      <w:r w:rsidR="00F40F9D" w:rsidRPr="00487C7A">
        <w:rPr>
          <w:rFonts w:ascii="Times New Roman" w:hAnsi="Times New Roman" w:cs="Times New Roman"/>
          <w:sz w:val="24"/>
          <w:szCs w:val="24"/>
        </w:rPr>
        <w:t>find and correct faults and flaws</w:t>
      </w:r>
      <w:r w:rsidR="00D21654" w:rsidRPr="00487C7A">
        <w:rPr>
          <w:rFonts w:ascii="Times New Roman" w:hAnsi="Times New Roman" w:cs="Times New Roman"/>
          <w:sz w:val="24"/>
          <w:szCs w:val="24"/>
        </w:rPr>
        <w:t xml:space="preserve"> earlier,</w:t>
      </w:r>
      <w:r w:rsidR="00D218A7" w:rsidRPr="00487C7A">
        <w:rPr>
          <w:rFonts w:ascii="Times New Roman" w:hAnsi="Times New Roman" w:cs="Times New Roman"/>
          <w:sz w:val="24"/>
          <w:szCs w:val="24"/>
        </w:rPr>
        <w:t xml:space="preserve"> increase the robust</w:t>
      </w:r>
      <w:r w:rsidR="00AE3F6E" w:rsidRPr="00487C7A">
        <w:rPr>
          <w:rFonts w:ascii="Times New Roman" w:hAnsi="Times New Roman" w:cs="Times New Roman"/>
          <w:sz w:val="24"/>
          <w:szCs w:val="24"/>
        </w:rPr>
        <w:t xml:space="preserve">ness of the product, </w:t>
      </w:r>
      <w:r w:rsidR="004D3A07" w:rsidRPr="00487C7A">
        <w:rPr>
          <w:rFonts w:ascii="Times New Roman" w:hAnsi="Times New Roman" w:cs="Times New Roman"/>
          <w:sz w:val="24"/>
          <w:szCs w:val="24"/>
        </w:rPr>
        <w:t xml:space="preserve">and ensure the customer </w:t>
      </w:r>
      <w:r w:rsidR="00620E4C" w:rsidRPr="00487C7A">
        <w:rPr>
          <w:rFonts w:ascii="Times New Roman" w:hAnsi="Times New Roman" w:cs="Times New Roman"/>
          <w:sz w:val="24"/>
          <w:szCs w:val="24"/>
        </w:rPr>
        <w:t>receives the product that they need</w:t>
      </w:r>
      <w:r w:rsidR="00E31A6E" w:rsidRPr="00487C7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31A6E" w:rsidRPr="00487C7A">
        <w:rPr>
          <w:rFonts w:ascii="Times New Roman" w:hAnsi="Times New Roman" w:cs="Times New Roman"/>
          <w:sz w:val="24"/>
          <w:szCs w:val="24"/>
        </w:rPr>
        <w:t>Spillner</w:t>
      </w:r>
      <w:proofErr w:type="spellEnd"/>
      <w:r w:rsidR="00E31A6E" w:rsidRPr="00487C7A">
        <w:rPr>
          <w:rFonts w:ascii="Times New Roman" w:hAnsi="Times New Roman" w:cs="Times New Roman"/>
          <w:sz w:val="24"/>
          <w:szCs w:val="24"/>
        </w:rPr>
        <w:t>, Linz, &amp; Schaefer, 2014).</w:t>
      </w:r>
    </w:p>
    <w:p w14:paraId="3B67A6ED" w14:textId="0B3AFEB8" w:rsidR="00757917" w:rsidRPr="00487C7A" w:rsidRDefault="00757917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ab/>
      </w:r>
      <w:r w:rsidR="00DE0030" w:rsidRPr="00487C7A">
        <w:rPr>
          <w:rFonts w:ascii="Times New Roman" w:hAnsi="Times New Roman" w:cs="Times New Roman"/>
          <w:sz w:val="24"/>
          <w:szCs w:val="24"/>
        </w:rPr>
        <w:t>The general V-model</w:t>
      </w:r>
      <w:r w:rsidR="00872069" w:rsidRPr="00487C7A">
        <w:rPr>
          <w:rFonts w:ascii="Times New Roman" w:hAnsi="Times New Roman" w:cs="Times New Roman"/>
          <w:sz w:val="24"/>
          <w:szCs w:val="24"/>
        </w:rPr>
        <w:t xml:space="preserve"> is used </w:t>
      </w:r>
      <w:r w:rsidR="00B26A51" w:rsidRPr="00487C7A">
        <w:rPr>
          <w:rFonts w:ascii="Times New Roman" w:hAnsi="Times New Roman" w:cs="Times New Roman"/>
          <w:sz w:val="24"/>
          <w:szCs w:val="24"/>
        </w:rPr>
        <w:t>to show the relationship</w:t>
      </w:r>
      <w:r w:rsidR="00C74F09" w:rsidRPr="00487C7A">
        <w:rPr>
          <w:rFonts w:ascii="Times New Roman" w:hAnsi="Times New Roman" w:cs="Times New Roman"/>
          <w:sz w:val="24"/>
          <w:szCs w:val="24"/>
        </w:rPr>
        <w:t xml:space="preserve"> between software testing and </w:t>
      </w:r>
      <w:r w:rsidR="00583581" w:rsidRPr="00487C7A">
        <w:rPr>
          <w:rFonts w:ascii="Times New Roman" w:hAnsi="Times New Roman" w:cs="Times New Roman"/>
          <w:sz w:val="24"/>
          <w:szCs w:val="24"/>
        </w:rPr>
        <w:t xml:space="preserve">the </w:t>
      </w:r>
      <w:r w:rsidR="00BB37A3" w:rsidRPr="00487C7A">
        <w:rPr>
          <w:rFonts w:ascii="Times New Roman" w:hAnsi="Times New Roman" w:cs="Times New Roman"/>
          <w:sz w:val="24"/>
          <w:szCs w:val="24"/>
        </w:rPr>
        <w:t>development</w:t>
      </w:r>
      <w:r w:rsidR="00583581" w:rsidRPr="00487C7A">
        <w:rPr>
          <w:rFonts w:ascii="Times New Roman" w:hAnsi="Times New Roman" w:cs="Times New Roman"/>
          <w:sz w:val="24"/>
          <w:szCs w:val="24"/>
        </w:rPr>
        <w:t xml:space="preserve"> process</w:t>
      </w:r>
      <w:r w:rsidR="00BB37A3" w:rsidRPr="00487C7A">
        <w:rPr>
          <w:rFonts w:ascii="Times New Roman" w:hAnsi="Times New Roman" w:cs="Times New Roman"/>
          <w:sz w:val="24"/>
          <w:szCs w:val="24"/>
        </w:rPr>
        <w:t>.</w:t>
      </w:r>
      <w:r w:rsidR="00F1690C" w:rsidRPr="00487C7A">
        <w:rPr>
          <w:rFonts w:ascii="Times New Roman" w:hAnsi="Times New Roman" w:cs="Times New Roman"/>
          <w:sz w:val="24"/>
          <w:szCs w:val="24"/>
        </w:rPr>
        <w:t xml:space="preserve">  </w:t>
      </w:r>
      <w:r w:rsidR="00316762" w:rsidRPr="00487C7A">
        <w:rPr>
          <w:rFonts w:ascii="Times New Roman" w:hAnsi="Times New Roman" w:cs="Times New Roman"/>
          <w:sz w:val="24"/>
          <w:szCs w:val="24"/>
        </w:rPr>
        <w:t xml:space="preserve">The </w:t>
      </w:r>
      <w:r w:rsidR="00A97E92" w:rsidRPr="00487C7A">
        <w:rPr>
          <w:rFonts w:ascii="Times New Roman" w:hAnsi="Times New Roman" w:cs="Times New Roman"/>
          <w:sz w:val="24"/>
          <w:szCs w:val="24"/>
        </w:rPr>
        <w:t xml:space="preserve">general V-model derives </w:t>
      </w:r>
      <w:proofErr w:type="spellStart"/>
      <w:proofErr w:type="gramStart"/>
      <w:r w:rsidR="00A97E92" w:rsidRPr="00487C7A">
        <w:rPr>
          <w:rFonts w:ascii="Times New Roman" w:hAnsi="Times New Roman" w:cs="Times New Roman"/>
          <w:sz w:val="24"/>
          <w:szCs w:val="24"/>
        </w:rPr>
        <w:t>it’s</w:t>
      </w:r>
      <w:proofErr w:type="spellEnd"/>
      <w:proofErr w:type="gramEnd"/>
      <w:r w:rsidR="00A97E92" w:rsidRPr="00487C7A">
        <w:rPr>
          <w:rFonts w:ascii="Times New Roman" w:hAnsi="Times New Roman" w:cs="Times New Roman"/>
          <w:sz w:val="24"/>
          <w:szCs w:val="24"/>
        </w:rPr>
        <w:t xml:space="preserve"> name </w:t>
      </w:r>
      <w:r w:rsidR="00AD6229" w:rsidRPr="00487C7A">
        <w:rPr>
          <w:rFonts w:ascii="Times New Roman" w:hAnsi="Times New Roman" w:cs="Times New Roman"/>
          <w:sz w:val="24"/>
          <w:szCs w:val="24"/>
        </w:rPr>
        <w:t>from the “V” shape</w:t>
      </w:r>
      <w:r w:rsidR="00A56B46" w:rsidRPr="00487C7A">
        <w:rPr>
          <w:rFonts w:ascii="Times New Roman" w:hAnsi="Times New Roman" w:cs="Times New Roman"/>
          <w:sz w:val="24"/>
          <w:szCs w:val="24"/>
        </w:rPr>
        <w:t xml:space="preserve"> formed</w:t>
      </w:r>
      <w:r w:rsidR="00E8231B" w:rsidRPr="00487C7A">
        <w:rPr>
          <w:rFonts w:ascii="Times New Roman" w:hAnsi="Times New Roman" w:cs="Times New Roman"/>
          <w:sz w:val="24"/>
          <w:szCs w:val="24"/>
        </w:rPr>
        <w:t xml:space="preserve"> by the representation of </w:t>
      </w:r>
      <w:proofErr w:type="spellStart"/>
      <w:r w:rsidR="00E8231B" w:rsidRPr="00487C7A">
        <w:rPr>
          <w:rFonts w:ascii="Times New Roman" w:hAnsi="Times New Roman" w:cs="Times New Roman"/>
          <w:sz w:val="24"/>
          <w:szCs w:val="24"/>
        </w:rPr>
        <w:t>it’s</w:t>
      </w:r>
      <w:proofErr w:type="spellEnd"/>
      <w:r w:rsidR="00E8231B" w:rsidRPr="00487C7A">
        <w:rPr>
          <w:rFonts w:ascii="Times New Roman" w:hAnsi="Times New Roman" w:cs="Times New Roman"/>
          <w:sz w:val="24"/>
          <w:szCs w:val="24"/>
        </w:rPr>
        <w:t xml:space="preserve"> </w:t>
      </w:r>
      <w:r w:rsidR="00F07FC3" w:rsidRPr="00487C7A">
        <w:rPr>
          <w:rFonts w:ascii="Times New Roman" w:hAnsi="Times New Roman" w:cs="Times New Roman"/>
          <w:sz w:val="24"/>
          <w:szCs w:val="24"/>
        </w:rPr>
        <w:t>two branches, the development bra</w:t>
      </w:r>
      <w:r w:rsidR="0020712F" w:rsidRPr="00487C7A">
        <w:rPr>
          <w:rFonts w:ascii="Times New Roman" w:hAnsi="Times New Roman" w:cs="Times New Roman"/>
          <w:sz w:val="24"/>
          <w:szCs w:val="24"/>
        </w:rPr>
        <w:t>n</w:t>
      </w:r>
      <w:r w:rsidR="00F07FC3" w:rsidRPr="00487C7A">
        <w:rPr>
          <w:rFonts w:ascii="Times New Roman" w:hAnsi="Times New Roman" w:cs="Times New Roman"/>
          <w:sz w:val="24"/>
          <w:szCs w:val="24"/>
        </w:rPr>
        <w:t>ch</w:t>
      </w:r>
      <w:r w:rsidR="0020712F" w:rsidRPr="00487C7A">
        <w:rPr>
          <w:rFonts w:ascii="Times New Roman" w:hAnsi="Times New Roman" w:cs="Times New Roman"/>
          <w:sz w:val="24"/>
          <w:szCs w:val="24"/>
        </w:rPr>
        <w:t xml:space="preserve"> (left side) and the testing branch (on the right)</w:t>
      </w:r>
      <w:r w:rsidR="00F02F76" w:rsidRPr="00487C7A">
        <w:rPr>
          <w:rFonts w:ascii="Times New Roman" w:hAnsi="Times New Roman" w:cs="Times New Roman"/>
          <w:sz w:val="24"/>
          <w:szCs w:val="24"/>
        </w:rPr>
        <w:t xml:space="preserve"> and </w:t>
      </w:r>
      <w:r w:rsidR="0056579A" w:rsidRPr="00487C7A">
        <w:rPr>
          <w:rFonts w:ascii="Times New Roman" w:hAnsi="Times New Roman" w:cs="Times New Roman"/>
          <w:sz w:val="24"/>
          <w:szCs w:val="24"/>
        </w:rPr>
        <w:t xml:space="preserve">the direction of </w:t>
      </w:r>
      <w:r w:rsidR="009C01D4" w:rsidRPr="00487C7A">
        <w:rPr>
          <w:rFonts w:ascii="Times New Roman" w:hAnsi="Times New Roman" w:cs="Times New Roman"/>
          <w:sz w:val="24"/>
          <w:szCs w:val="24"/>
        </w:rPr>
        <w:t xml:space="preserve">their flow down from the </w:t>
      </w:r>
      <w:r w:rsidR="00A376D6" w:rsidRPr="00487C7A">
        <w:rPr>
          <w:rFonts w:ascii="Times New Roman" w:hAnsi="Times New Roman" w:cs="Times New Roman"/>
          <w:sz w:val="24"/>
          <w:szCs w:val="24"/>
        </w:rPr>
        <w:t>left and then up the right.</w:t>
      </w:r>
      <w:r w:rsidR="00E557E9" w:rsidRPr="00487C7A">
        <w:rPr>
          <w:rFonts w:ascii="Times New Roman" w:hAnsi="Times New Roman" w:cs="Times New Roman"/>
          <w:sz w:val="24"/>
          <w:szCs w:val="24"/>
        </w:rPr>
        <w:t xml:space="preserve">  </w:t>
      </w:r>
      <w:r w:rsidR="00F40942" w:rsidRPr="00487C7A">
        <w:rPr>
          <w:rFonts w:ascii="Times New Roman" w:hAnsi="Times New Roman" w:cs="Times New Roman"/>
          <w:sz w:val="24"/>
          <w:szCs w:val="24"/>
        </w:rPr>
        <w:t xml:space="preserve">The general V-model </w:t>
      </w:r>
      <w:r w:rsidR="003543E4" w:rsidRPr="00487C7A">
        <w:rPr>
          <w:rFonts w:ascii="Times New Roman" w:hAnsi="Times New Roman" w:cs="Times New Roman"/>
          <w:sz w:val="24"/>
          <w:szCs w:val="24"/>
        </w:rPr>
        <w:t xml:space="preserve">begins at the top left with </w:t>
      </w:r>
      <w:r w:rsidR="00421023" w:rsidRPr="00487C7A">
        <w:rPr>
          <w:rFonts w:ascii="Times New Roman" w:hAnsi="Times New Roman" w:cs="Times New Roman"/>
          <w:sz w:val="24"/>
          <w:szCs w:val="24"/>
        </w:rPr>
        <w:t>Requirements Engineering</w:t>
      </w:r>
      <w:r w:rsidR="00A30DB4" w:rsidRPr="00487C7A">
        <w:rPr>
          <w:rFonts w:ascii="Times New Roman" w:hAnsi="Times New Roman" w:cs="Times New Roman"/>
          <w:sz w:val="24"/>
          <w:szCs w:val="24"/>
        </w:rPr>
        <w:t xml:space="preserve"> and moves down to the functional </w:t>
      </w:r>
      <w:r w:rsidR="0023728C" w:rsidRPr="00487C7A">
        <w:rPr>
          <w:rFonts w:ascii="Times New Roman" w:hAnsi="Times New Roman" w:cs="Times New Roman"/>
          <w:sz w:val="24"/>
          <w:szCs w:val="24"/>
        </w:rPr>
        <w:t xml:space="preserve">systems design.  It then proceeds </w:t>
      </w:r>
      <w:r w:rsidR="006279D8" w:rsidRPr="00487C7A">
        <w:rPr>
          <w:rFonts w:ascii="Times New Roman" w:hAnsi="Times New Roman" w:cs="Times New Roman"/>
          <w:sz w:val="24"/>
          <w:szCs w:val="24"/>
        </w:rPr>
        <w:t xml:space="preserve">onward to </w:t>
      </w:r>
      <w:r w:rsidR="00F51B12" w:rsidRPr="00487C7A">
        <w:rPr>
          <w:rFonts w:ascii="Times New Roman" w:hAnsi="Times New Roman" w:cs="Times New Roman"/>
          <w:sz w:val="24"/>
          <w:szCs w:val="24"/>
        </w:rPr>
        <w:t xml:space="preserve">the </w:t>
      </w:r>
      <w:r w:rsidR="006279D8" w:rsidRPr="00487C7A">
        <w:rPr>
          <w:rFonts w:ascii="Times New Roman" w:hAnsi="Times New Roman" w:cs="Times New Roman"/>
          <w:sz w:val="24"/>
          <w:szCs w:val="24"/>
        </w:rPr>
        <w:t>technical</w:t>
      </w:r>
      <w:r w:rsidR="00F51B12" w:rsidRPr="00487C7A">
        <w:rPr>
          <w:rFonts w:ascii="Times New Roman" w:hAnsi="Times New Roman" w:cs="Times New Roman"/>
          <w:sz w:val="24"/>
          <w:szCs w:val="24"/>
        </w:rPr>
        <w:t xml:space="preserve"> systems design, followed by </w:t>
      </w:r>
      <w:r w:rsidR="006C15B2" w:rsidRPr="00487C7A">
        <w:rPr>
          <w:rFonts w:ascii="Times New Roman" w:hAnsi="Times New Roman" w:cs="Times New Roman"/>
          <w:sz w:val="24"/>
          <w:szCs w:val="24"/>
        </w:rPr>
        <w:t>component specification.</w:t>
      </w:r>
      <w:r w:rsidR="00DA4983" w:rsidRPr="00487C7A">
        <w:rPr>
          <w:rFonts w:ascii="Times New Roman" w:hAnsi="Times New Roman" w:cs="Times New Roman"/>
          <w:sz w:val="24"/>
          <w:szCs w:val="24"/>
        </w:rPr>
        <w:t xml:space="preserve">  After the </w:t>
      </w:r>
      <w:r w:rsidR="00436F87" w:rsidRPr="00487C7A">
        <w:rPr>
          <w:rFonts w:ascii="Times New Roman" w:hAnsi="Times New Roman" w:cs="Times New Roman"/>
          <w:sz w:val="24"/>
          <w:szCs w:val="24"/>
        </w:rPr>
        <w:t>designs</w:t>
      </w:r>
      <w:r w:rsidR="00436B86" w:rsidRPr="00487C7A">
        <w:rPr>
          <w:rFonts w:ascii="Times New Roman" w:hAnsi="Times New Roman" w:cs="Times New Roman"/>
          <w:sz w:val="24"/>
          <w:szCs w:val="24"/>
        </w:rPr>
        <w:t xml:space="preserve"> and specifications are ready, </w:t>
      </w:r>
      <w:r w:rsidR="00BD4080" w:rsidRPr="00487C7A">
        <w:rPr>
          <w:rFonts w:ascii="Times New Roman" w:hAnsi="Times New Roman" w:cs="Times New Roman"/>
          <w:sz w:val="24"/>
          <w:szCs w:val="24"/>
        </w:rPr>
        <w:t>it moves into pr</w:t>
      </w:r>
      <w:r w:rsidR="00DA7959" w:rsidRPr="00487C7A">
        <w:rPr>
          <w:rFonts w:ascii="Times New Roman" w:hAnsi="Times New Roman" w:cs="Times New Roman"/>
          <w:sz w:val="24"/>
          <w:szCs w:val="24"/>
        </w:rPr>
        <w:t>ogramming</w:t>
      </w:r>
      <w:r w:rsidR="00295EA2" w:rsidRPr="00487C7A">
        <w:rPr>
          <w:rFonts w:ascii="Times New Roman" w:hAnsi="Times New Roman" w:cs="Times New Roman"/>
          <w:sz w:val="24"/>
          <w:szCs w:val="24"/>
        </w:rPr>
        <w:t xml:space="preserve">, and finally starts up the </w:t>
      </w:r>
      <w:r w:rsidR="003E6A67" w:rsidRPr="00487C7A">
        <w:rPr>
          <w:rFonts w:ascii="Times New Roman" w:hAnsi="Times New Roman" w:cs="Times New Roman"/>
          <w:sz w:val="24"/>
          <w:szCs w:val="24"/>
        </w:rPr>
        <w:t>right branch into the various testing phases below.</w:t>
      </w:r>
    </w:p>
    <w:p w14:paraId="714A8426" w14:textId="6893B576" w:rsidR="00C23ADE" w:rsidRPr="00487C7A" w:rsidRDefault="00C23ADE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ab/>
      </w:r>
      <w:r w:rsidR="000F6E37" w:rsidRPr="00487C7A">
        <w:rPr>
          <w:rFonts w:ascii="Times New Roman" w:hAnsi="Times New Roman" w:cs="Times New Roman"/>
          <w:sz w:val="24"/>
          <w:szCs w:val="24"/>
        </w:rPr>
        <w:t>The first phase of testing</w:t>
      </w:r>
      <w:r w:rsidR="00BD2A1B" w:rsidRPr="00487C7A">
        <w:rPr>
          <w:rFonts w:ascii="Times New Roman" w:hAnsi="Times New Roman" w:cs="Times New Roman"/>
          <w:sz w:val="24"/>
          <w:szCs w:val="24"/>
        </w:rPr>
        <w:t>, following the general V-model up the right branch</w:t>
      </w:r>
      <w:r w:rsidR="00714C23" w:rsidRPr="00487C7A">
        <w:rPr>
          <w:rFonts w:ascii="Times New Roman" w:hAnsi="Times New Roman" w:cs="Times New Roman"/>
          <w:sz w:val="24"/>
          <w:szCs w:val="24"/>
        </w:rPr>
        <w:t>, is component testing.</w:t>
      </w:r>
      <w:r w:rsidR="00783918" w:rsidRPr="00487C7A">
        <w:rPr>
          <w:rFonts w:ascii="Times New Roman" w:hAnsi="Times New Roman" w:cs="Times New Roman"/>
          <w:sz w:val="24"/>
          <w:szCs w:val="24"/>
        </w:rPr>
        <w:t xml:space="preserve">  </w:t>
      </w:r>
      <w:r w:rsidR="00E26D0E" w:rsidRPr="00487C7A">
        <w:rPr>
          <w:rFonts w:ascii="Times New Roman" w:hAnsi="Times New Roman" w:cs="Times New Roman"/>
          <w:sz w:val="24"/>
          <w:szCs w:val="24"/>
        </w:rPr>
        <w:t xml:space="preserve">Component testing </w:t>
      </w:r>
      <w:r w:rsidR="00247436" w:rsidRPr="00487C7A">
        <w:rPr>
          <w:rFonts w:ascii="Times New Roman" w:hAnsi="Times New Roman" w:cs="Times New Roman"/>
          <w:sz w:val="24"/>
          <w:szCs w:val="24"/>
        </w:rPr>
        <w:t xml:space="preserve">consists of </w:t>
      </w:r>
      <w:r w:rsidR="005A0003" w:rsidRPr="00487C7A">
        <w:rPr>
          <w:rFonts w:ascii="Times New Roman" w:hAnsi="Times New Roman" w:cs="Times New Roman"/>
          <w:sz w:val="24"/>
          <w:szCs w:val="24"/>
        </w:rPr>
        <w:t xml:space="preserve">testing the individual </w:t>
      </w:r>
      <w:r w:rsidR="00A733F9" w:rsidRPr="00487C7A">
        <w:rPr>
          <w:rFonts w:ascii="Times New Roman" w:hAnsi="Times New Roman" w:cs="Times New Roman"/>
          <w:sz w:val="24"/>
          <w:szCs w:val="24"/>
        </w:rPr>
        <w:t xml:space="preserve">parts of the product the be sure they </w:t>
      </w:r>
      <w:r w:rsidR="0036412A" w:rsidRPr="00487C7A">
        <w:rPr>
          <w:rFonts w:ascii="Times New Roman" w:hAnsi="Times New Roman" w:cs="Times New Roman"/>
          <w:sz w:val="24"/>
          <w:szCs w:val="24"/>
        </w:rPr>
        <w:t>perform their tasks as intended</w:t>
      </w:r>
      <w:r w:rsidR="008F4685" w:rsidRPr="00487C7A">
        <w:rPr>
          <w:rFonts w:ascii="Times New Roman" w:hAnsi="Times New Roman" w:cs="Times New Roman"/>
          <w:sz w:val="24"/>
          <w:szCs w:val="24"/>
        </w:rPr>
        <w:t xml:space="preserve">, without </w:t>
      </w:r>
      <w:r w:rsidR="007A017C" w:rsidRPr="00487C7A">
        <w:rPr>
          <w:rFonts w:ascii="Times New Roman" w:hAnsi="Times New Roman" w:cs="Times New Roman"/>
          <w:sz w:val="24"/>
          <w:szCs w:val="24"/>
        </w:rPr>
        <w:t>any external influence</w:t>
      </w:r>
      <w:r w:rsidR="0036412A" w:rsidRPr="00487C7A">
        <w:rPr>
          <w:rFonts w:ascii="Times New Roman" w:hAnsi="Times New Roman" w:cs="Times New Roman"/>
          <w:sz w:val="24"/>
          <w:szCs w:val="24"/>
        </w:rPr>
        <w:t xml:space="preserve">.  </w:t>
      </w:r>
      <w:r w:rsidR="001F29CF" w:rsidRPr="00487C7A">
        <w:rPr>
          <w:rFonts w:ascii="Times New Roman" w:hAnsi="Times New Roman" w:cs="Times New Roman"/>
          <w:sz w:val="24"/>
          <w:szCs w:val="24"/>
        </w:rPr>
        <w:t xml:space="preserve">This phase of testing is </w:t>
      </w:r>
      <w:r w:rsidR="00963ECC" w:rsidRPr="00487C7A">
        <w:rPr>
          <w:rFonts w:ascii="Times New Roman" w:hAnsi="Times New Roman" w:cs="Times New Roman"/>
          <w:sz w:val="24"/>
          <w:szCs w:val="24"/>
        </w:rPr>
        <w:t xml:space="preserve">done by the author as they </w:t>
      </w:r>
      <w:r w:rsidR="00514E44" w:rsidRPr="00487C7A">
        <w:rPr>
          <w:rFonts w:ascii="Times New Roman" w:hAnsi="Times New Roman" w:cs="Times New Roman"/>
          <w:sz w:val="24"/>
          <w:szCs w:val="24"/>
        </w:rPr>
        <w:t>complete</w:t>
      </w:r>
      <w:r w:rsidR="00B61180" w:rsidRPr="00487C7A">
        <w:rPr>
          <w:rFonts w:ascii="Times New Roman" w:hAnsi="Times New Roman" w:cs="Times New Roman"/>
          <w:sz w:val="24"/>
          <w:szCs w:val="24"/>
        </w:rPr>
        <w:t xml:space="preserve"> each function of the component</w:t>
      </w:r>
      <w:r w:rsidR="000A4289" w:rsidRPr="00487C7A">
        <w:rPr>
          <w:rFonts w:ascii="Times New Roman" w:hAnsi="Times New Roman" w:cs="Times New Roman"/>
          <w:sz w:val="24"/>
          <w:szCs w:val="24"/>
        </w:rPr>
        <w:t>.  I</w:t>
      </w:r>
      <w:r w:rsidR="009161B8" w:rsidRPr="00487C7A">
        <w:rPr>
          <w:rFonts w:ascii="Times New Roman" w:hAnsi="Times New Roman" w:cs="Times New Roman"/>
          <w:sz w:val="24"/>
          <w:szCs w:val="24"/>
        </w:rPr>
        <w:t xml:space="preserve">f </w:t>
      </w:r>
      <w:r w:rsidR="00666674" w:rsidRPr="00487C7A">
        <w:rPr>
          <w:rFonts w:ascii="Times New Roman" w:hAnsi="Times New Roman" w:cs="Times New Roman"/>
          <w:sz w:val="24"/>
          <w:szCs w:val="24"/>
        </w:rPr>
        <w:t xml:space="preserve">it is possible, component testing should also </w:t>
      </w:r>
      <w:r w:rsidR="00AC6E5F" w:rsidRPr="00487C7A">
        <w:rPr>
          <w:rFonts w:ascii="Times New Roman" w:hAnsi="Times New Roman" w:cs="Times New Roman"/>
          <w:sz w:val="24"/>
          <w:szCs w:val="24"/>
        </w:rPr>
        <w:t>be conducted by one to five of the author’s peers</w:t>
      </w:r>
      <w:r w:rsidR="007640D9" w:rsidRPr="00487C7A">
        <w:rPr>
          <w:rFonts w:ascii="Times New Roman" w:hAnsi="Times New Roman" w:cs="Times New Roman"/>
          <w:sz w:val="24"/>
          <w:szCs w:val="24"/>
        </w:rPr>
        <w:t xml:space="preserve">, as this will </w:t>
      </w:r>
      <w:r w:rsidR="009F116A" w:rsidRPr="00487C7A">
        <w:rPr>
          <w:rFonts w:ascii="Times New Roman" w:hAnsi="Times New Roman" w:cs="Times New Roman"/>
          <w:sz w:val="24"/>
          <w:szCs w:val="24"/>
        </w:rPr>
        <w:t xml:space="preserve">help in locating any faults that may have </w:t>
      </w:r>
      <w:r w:rsidR="00F07C92" w:rsidRPr="00487C7A">
        <w:rPr>
          <w:rFonts w:ascii="Times New Roman" w:hAnsi="Times New Roman" w:cs="Times New Roman"/>
          <w:sz w:val="24"/>
          <w:szCs w:val="24"/>
        </w:rPr>
        <w:t>escaped the author’s notice.</w:t>
      </w:r>
      <w:r w:rsidR="007A017C" w:rsidRPr="00487C7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5A55F5D" w14:textId="470F2A7F" w:rsidR="005809BA" w:rsidRPr="00487C7A" w:rsidRDefault="005809BA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ab/>
        <w:t xml:space="preserve">After the component testing </w:t>
      </w:r>
      <w:r w:rsidR="00591A88" w:rsidRPr="00487C7A">
        <w:rPr>
          <w:rFonts w:ascii="Times New Roman" w:hAnsi="Times New Roman" w:cs="Times New Roman"/>
          <w:sz w:val="24"/>
          <w:szCs w:val="24"/>
        </w:rPr>
        <w:t xml:space="preserve">is deemed passed, it is moved </w:t>
      </w:r>
      <w:r w:rsidR="00D615AE" w:rsidRPr="00487C7A">
        <w:rPr>
          <w:rFonts w:ascii="Times New Roman" w:hAnsi="Times New Roman" w:cs="Times New Roman"/>
          <w:sz w:val="24"/>
          <w:szCs w:val="24"/>
        </w:rPr>
        <w:t>on to integration testing.  The integration testing phase</w:t>
      </w:r>
      <w:r w:rsidR="00A50102" w:rsidRPr="00487C7A">
        <w:rPr>
          <w:rFonts w:ascii="Times New Roman" w:hAnsi="Times New Roman" w:cs="Times New Roman"/>
          <w:sz w:val="24"/>
          <w:szCs w:val="24"/>
        </w:rPr>
        <w:t xml:space="preserve"> is responsible for taking the compone</w:t>
      </w:r>
      <w:r w:rsidR="00DE21EA" w:rsidRPr="00487C7A">
        <w:rPr>
          <w:rFonts w:ascii="Times New Roman" w:hAnsi="Times New Roman" w:cs="Times New Roman"/>
          <w:sz w:val="24"/>
          <w:szCs w:val="24"/>
        </w:rPr>
        <w:t xml:space="preserve">nts and making sure that they </w:t>
      </w:r>
      <w:r w:rsidR="00DE21EA" w:rsidRPr="00487C7A">
        <w:rPr>
          <w:rFonts w:ascii="Times New Roman" w:hAnsi="Times New Roman" w:cs="Times New Roman"/>
          <w:sz w:val="24"/>
          <w:szCs w:val="24"/>
        </w:rPr>
        <w:lastRenderedPageBreak/>
        <w:t>work tog</w:t>
      </w:r>
      <w:r w:rsidR="00C14C32" w:rsidRPr="00487C7A">
        <w:rPr>
          <w:rFonts w:ascii="Times New Roman" w:hAnsi="Times New Roman" w:cs="Times New Roman"/>
          <w:sz w:val="24"/>
          <w:szCs w:val="24"/>
        </w:rPr>
        <w:t>ether as intended</w:t>
      </w:r>
      <w:r w:rsidR="00C27BAD" w:rsidRPr="00487C7A">
        <w:rPr>
          <w:rFonts w:ascii="Times New Roman" w:hAnsi="Times New Roman" w:cs="Times New Roman"/>
          <w:sz w:val="24"/>
          <w:szCs w:val="24"/>
        </w:rPr>
        <w:t>.</w:t>
      </w:r>
      <w:r w:rsidR="008B40D1" w:rsidRPr="00487C7A">
        <w:rPr>
          <w:rFonts w:ascii="Times New Roman" w:hAnsi="Times New Roman" w:cs="Times New Roman"/>
          <w:sz w:val="24"/>
          <w:szCs w:val="24"/>
        </w:rPr>
        <w:t xml:space="preserve">  </w:t>
      </w:r>
      <w:r w:rsidR="00093454" w:rsidRPr="00487C7A">
        <w:rPr>
          <w:rFonts w:ascii="Times New Roman" w:hAnsi="Times New Roman" w:cs="Times New Roman"/>
          <w:sz w:val="24"/>
          <w:szCs w:val="24"/>
        </w:rPr>
        <w:t xml:space="preserve">This </w:t>
      </w:r>
      <w:r w:rsidR="006A1093" w:rsidRPr="00487C7A">
        <w:rPr>
          <w:rFonts w:ascii="Times New Roman" w:hAnsi="Times New Roman" w:cs="Times New Roman"/>
          <w:sz w:val="24"/>
          <w:szCs w:val="24"/>
        </w:rPr>
        <w:t xml:space="preserve">is where the first external influences </w:t>
      </w:r>
      <w:proofErr w:type="gramStart"/>
      <w:r w:rsidR="006A1093" w:rsidRPr="00487C7A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="006A1093" w:rsidRPr="00487C7A">
        <w:rPr>
          <w:rFonts w:ascii="Times New Roman" w:hAnsi="Times New Roman" w:cs="Times New Roman"/>
          <w:sz w:val="24"/>
          <w:szCs w:val="24"/>
        </w:rPr>
        <w:t xml:space="preserve"> each component be</w:t>
      </w:r>
      <w:r w:rsidR="001E2B27" w:rsidRPr="00487C7A">
        <w:rPr>
          <w:rFonts w:ascii="Times New Roman" w:hAnsi="Times New Roman" w:cs="Times New Roman"/>
          <w:sz w:val="24"/>
          <w:szCs w:val="24"/>
        </w:rPr>
        <w:t>gins, though still under controlled conditions</w:t>
      </w:r>
      <w:r w:rsidR="003C2B96" w:rsidRPr="00487C7A">
        <w:rPr>
          <w:rFonts w:ascii="Times New Roman" w:hAnsi="Times New Roman" w:cs="Times New Roman"/>
          <w:sz w:val="24"/>
          <w:szCs w:val="24"/>
        </w:rPr>
        <w:t xml:space="preserve"> (i.e. will not inadvertently </w:t>
      </w:r>
      <w:r w:rsidR="001660DF" w:rsidRPr="00487C7A">
        <w:rPr>
          <w:rFonts w:ascii="Times New Roman" w:hAnsi="Times New Roman" w:cs="Times New Roman"/>
          <w:sz w:val="24"/>
          <w:szCs w:val="24"/>
        </w:rPr>
        <w:t xml:space="preserve">tamper with </w:t>
      </w:r>
      <w:r w:rsidR="008D5A81" w:rsidRPr="00487C7A">
        <w:rPr>
          <w:rFonts w:ascii="Times New Roman" w:hAnsi="Times New Roman" w:cs="Times New Roman"/>
          <w:sz w:val="24"/>
          <w:szCs w:val="24"/>
        </w:rPr>
        <w:t xml:space="preserve">vital real-world data).  </w:t>
      </w:r>
      <w:r w:rsidR="00C97BBD" w:rsidRPr="00487C7A">
        <w:rPr>
          <w:rFonts w:ascii="Times New Roman" w:hAnsi="Times New Roman" w:cs="Times New Roman"/>
          <w:sz w:val="24"/>
          <w:szCs w:val="24"/>
        </w:rPr>
        <w:t>The componen</w:t>
      </w:r>
      <w:r w:rsidR="0017033C" w:rsidRPr="00487C7A">
        <w:rPr>
          <w:rFonts w:ascii="Times New Roman" w:hAnsi="Times New Roman" w:cs="Times New Roman"/>
          <w:sz w:val="24"/>
          <w:szCs w:val="24"/>
        </w:rPr>
        <w:t>ts are not only tested to see if they work with the other components they are supposed to</w:t>
      </w:r>
      <w:r w:rsidR="00773B84" w:rsidRPr="00487C7A">
        <w:rPr>
          <w:rFonts w:ascii="Times New Roman" w:hAnsi="Times New Roman" w:cs="Times New Roman"/>
          <w:sz w:val="24"/>
          <w:szCs w:val="24"/>
        </w:rPr>
        <w:t xml:space="preserve">, but also to be sure they do not affect, or can be affected by, </w:t>
      </w:r>
      <w:r w:rsidR="00E7344F" w:rsidRPr="00487C7A">
        <w:rPr>
          <w:rFonts w:ascii="Times New Roman" w:hAnsi="Times New Roman" w:cs="Times New Roman"/>
          <w:sz w:val="24"/>
          <w:szCs w:val="24"/>
        </w:rPr>
        <w:t>components that they are not intended to work with</w:t>
      </w:r>
      <w:r w:rsidR="00D122A2" w:rsidRPr="00487C7A">
        <w:rPr>
          <w:rFonts w:ascii="Times New Roman" w:hAnsi="Times New Roman" w:cs="Times New Roman"/>
          <w:sz w:val="24"/>
          <w:szCs w:val="24"/>
        </w:rPr>
        <w:t xml:space="preserve"> but are still a part of the </w:t>
      </w:r>
      <w:proofErr w:type="gramStart"/>
      <w:r w:rsidR="00D122A2" w:rsidRPr="00487C7A">
        <w:rPr>
          <w:rFonts w:ascii="Times New Roman" w:hAnsi="Times New Roman" w:cs="Times New Roman"/>
          <w:sz w:val="24"/>
          <w:szCs w:val="24"/>
        </w:rPr>
        <w:t>system as a whole</w:t>
      </w:r>
      <w:proofErr w:type="gramEnd"/>
      <w:r w:rsidR="00D122A2" w:rsidRPr="00487C7A">
        <w:rPr>
          <w:rFonts w:ascii="Times New Roman" w:hAnsi="Times New Roman" w:cs="Times New Roman"/>
          <w:sz w:val="24"/>
          <w:szCs w:val="24"/>
        </w:rPr>
        <w:t>.</w:t>
      </w:r>
    </w:p>
    <w:p w14:paraId="2BDE3164" w14:textId="574A17E0" w:rsidR="000A08AF" w:rsidRPr="00487C7A" w:rsidRDefault="000A08AF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ab/>
      </w:r>
      <w:r w:rsidR="007F0A5B" w:rsidRPr="00487C7A">
        <w:rPr>
          <w:rFonts w:ascii="Times New Roman" w:hAnsi="Times New Roman" w:cs="Times New Roman"/>
          <w:sz w:val="24"/>
          <w:szCs w:val="24"/>
        </w:rPr>
        <w:t xml:space="preserve">The next phase of testing </w:t>
      </w:r>
      <w:r w:rsidR="00EA33FA" w:rsidRPr="00487C7A">
        <w:rPr>
          <w:rFonts w:ascii="Times New Roman" w:hAnsi="Times New Roman" w:cs="Times New Roman"/>
          <w:sz w:val="24"/>
          <w:szCs w:val="24"/>
        </w:rPr>
        <w:t xml:space="preserve">is the system test.  In the system test, </w:t>
      </w:r>
      <w:r w:rsidR="00CA4BBA" w:rsidRPr="00487C7A">
        <w:rPr>
          <w:rFonts w:ascii="Times New Roman" w:hAnsi="Times New Roman" w:cs="Times New Roman"/>
          <w:sz w:val="24"/>
          <w:szCs w:val="24"/>
        </w:rPr>
        <w:t xml:space="preserve">the product is tested </w:t>
      </w:r>
      <w:r w:rsidR="009F023A" w:rsidRPr="00487C7A">
        <w:rPr>
          <w:rFonts w:ascii="Times New Roman" w:hAnsi="Times New Roman" w:cs="Times New Roman"/>
          <w:sz w:val="24"/>
          <w:szCs w:val="24"/>
        </w:rPr>
        <w:t xml:space="preserve">in the environment for which it is </w:t>
      </w:r>
      <w:proofErr w:type="spellStart"/>
      <w:r w:rsidR="009F023A" w:rsidRPr="00487C7A">
        <w:rPr>
          <w:rFonts w:ascii="Times New Roman" w:hAnsi="Times New Roman" w:cs="Times New Roman"/>
          <w:sz w:val="24"/>
          <w:szCs w:val="24"/>
        </w:rPr>
        <w:t>itended</w:t>
      </w:r>
      <w:proofErr w:type="spellEnd"/>
      <w:r w:rsidR="009F023A" w:rsidRPr="00487C7A">
        <w:rPr>
          <w:rFonts w:ascii="Times New Roman" w:hAnsi="Times New Roman" w:cs="Times New Roman"/>
          <w:sz w:val="24"/>
          <w:szCs w:val="24"/>
        </w:rPr>
        <w:t xml:space="preserve"> to be used, </w:t>
      </w:r>
      <w:r w:rsidR="0020426F" w:rsidRPr="00487C7A">
        <w:rPr>
          <w:rFonts w:ascii="Times New Roman" w:hAnsi="Times New Roman" w:cs="Times New Roman"/>
          <w:sz w:val="24"/>
          <w:szCs w:val="24"/>
        </w:rPr>
        <w:t xml:space="preserve">checked for compliance </w:t>
      </w:r>
      <w:r w:rsidR="00CC3870" w:rsidRPr="00487C7A">
        <w:rPr>
          <w:rFonts w:ascii="Times New Roman" w:hAnsi="Times New Roman" w:cs="Times New Roman"/>
          <w:sz w:val="24"/>
          <w:szCs w:val="24"/>
        </w:rPr>
        <w:t>with the requirements</w:t>
      </w:r>
      <w:r w:rsidR="00745134" w:rsidRPr="00487C7A">
        <w:rPr>
          <w:rFonts w:ascii="Times New Roman" w:hAnsi="Times New Roman" w:cs="Times New Roman"/>
          <w:sz w:val="24"/>
          <w:szCs w:val="24"/>
        </w:rPr>
        <w:t xml:space="preserve"> of the product</w:t>
      </w:r>
      <w:r w:rsidR="00D15FEF" w:rsidRPr="00487C7A">
        <w:rPr>
          <w:rFonts w:ascii="Times New Roman" w:hAnsi="Times New Roman" w:cs="Times New Roman"/>
          <w:sz w:val="24"/>
          <w:szCs w:val="24"/>
        </w:rPr>
        <w:t>, and matched up with all associated</w:t>
      </w:r>
      <w:r w:rsidR="009C238C" w:rsidRPr="00487C7A">
        <w:rPr>
          <w:rFonts w:ascii="Times New Roman" w:hAnsi="Times New Roman" w:cs="Times New Roman"/>
          <w:sz w:val="24"/>
          <w:szCs w:val="24"/>
        </w:rPr>
        <w:t>, necessary</w:t>
      </w:r>
      <w:r w:rsidR="00D15FEF" w:rsidRPr="00487C7A">
        <w:rPr>
          <w:rFonts w:ascii="Times New Roman" w:hAnsi="Times New Roman" w:cs="Times New Roman"/>
          <w:sz w:val="24"/>
          <w:szCs w:val="24"/>
        </w:rPr>
        <w:t xml:space="preserve"> documentation</w:t>
      </w:r>
      <w:r w:rsidR="009C238C" w:rsidRPr="00487C7A">
        <w:rPr>
          <w:rFonts w:ascii="Times New Roman" w:hAnsi="Times New Roman" w:cs="Times New Roman"/>
          <w:sz w:val="24"/>
          <w:szCs w:val="24"/>
        </w:rPr>
        <w:t xml:space="preserve"> included in the project.</w:t>
      </w:r>
      <w:r w:rsidR="002029A2" w:rsidRPr="00487C7A">
        <w:rPr>
          <w:rFonts w:ascii="Times New Roman" w:hAnsi="Times New Roman" w:cs="Times New Roman"/>
          <w:sz w:val="24"/>
          <w:szCs w:val="24"/>
        </w:rPr>
        <w:t xml:space="preserve">  </w:t>
      </w:r>
      <w:r w:rsidR="00066BAE" w:rsidRPr="00487C7A">
        <w:rPr>
          <w:rFonts w:ascii="Times New Roman" w:hAnsi="Times New Roman" w:cs="Times New Roman"/>
          <w:sz w:val="24"/>
          <w:szCs w:val="24"/>
        </w:rPr>
        <w:t xml:space="preserve">This is the final stage of testing BEFORE </w:t>
      </w:r>
      <w:r w:rsidR="003A5B4F" w:rsidRPr="00487C7A">
        <w:rPr>
          <w:rFonts w:ascii="Times New Roman" w:hAnsi="Times New Roman" w:cs="Times New Roman"/>
          <w:sz w:val="24"/>
          <w:szCs w:val="24"/>
        </w:rPr>
        <w:t>taking the product to the customer for final approval and acceptance.</w:t>
      </w:r>
    </w:p>
    <w:p w14:paraId="5082DD5E" w14:textId="5D972B00" w:rsidR="00B759FC" w:rsidRPr="00487C7A" w:rsidRDefault="0022608D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tab/>
        <w:t>Finally</w:t>
      </w:r>
      <w:r w:rsidR="001A06E1" w:rsidRPr="00487C7A">
        <w:rPr>
          <w:rFonts w:ascii="Times New Roman" w:hAnsi="Times New Roman" w:cs="Times New Roman"/>
          <w:sz w:val="24"/>
          <w:szCs w:val="24"/>
        </w:rPr>
        <w:t>, we move up to the top right of the general V-model</w:t>
      </w:r>
      <w:r w:rsidR="00D65E08" w:rsidRPr="00487C7A">
        <w:rPr>
          <w:rFonts w:ascii="Times New Roman" w:hAnsi="Times New Roman" w:cs="Times New Roman"/>
          <w:sz w:val="24"/>
          <w:szCs w:val="24"/>
        </w:rPr>
        <w:t xml:space="preserve">, acceptance testing.  </w:t>
      </w:r>
      <w:r w:rsidR="00FD2859" w:rsidRPr="00487C7A">
        <w:rPr>
          <w:rFonts w:ascii="Times New Roman" w:hAnsi="Times New Roman" w:cs="Times New Roman"/>
          <w:sz w:val="24"/>
          <w:szCs w:val="24"/>
        </w:rPr>
        <w:t xml:space="preserve">Acceptance </w:t>
      </w:r>
      <w:r w:rsidR="00A777DC" w:rsidRPr="00487C7A">
        <w:rPr>
          <w:rFonts w:ascii="Times New Roman" w:hAnsi="Times New Roman" w:cs="Times New Roman"/>
          <w:sz w:val="24"/>
          <w:szCs w:val="24"/>
        </w:rPr>
        <w:t>testing puts the product in the customers hands</w:t>
      </w:r>
      <w:r w:rsidR="00F63BA0" w:rsidRPr="00487C7A">
        <w:rPr>
          <w:rFonts w:ascii="Times New Roman" w:hAnsi="Times New Roman" w:cs="Times New Roman"/>
          <w:sz w:val="24"/>
          <w:szCs w:val="24"/>
        </w:rPr>
        <w:t xml:space="preserve">.  The customer </w:t>
      </w:r>
      <w:r w:rsidR="00312781" w:rsidRPr="00487C7A">
        <w:rPr>
          <w:rFonts w:ascii="Times New Roman" w:hAnsi="Times New Roman" w:cs="Times New Roman"/>
          <w:sz w:val="24"/>
          <w:szCs w:val="24"/>
        </w:rPr>
        <w:t>ensures that all requirements have been met, both functional and non-functional</w:t>
      </w:r>
      <w:r w:rsidR="0045526C" w:rsidRPr="00487C7A">
        <w:rPr>
          <w:rFonts w:ascii="Times New Roman" w:hAnsi="Times New Roman" w:cs="Times New Roman"/>
          <w:sz w:val="24"/>
          <w:szCs w:val="24"/>
        </w:rPr>
        <w:t xml:space="preserve">.  </w:t>
      </w:r>
      <w:r w:rsidR="005F1AC5" w:rsidRPr="00487C7A">
        <w:rPr>
          <w:rFonts w:ascii="Times New Roman" w:hAnsi="Times New Roman" w:cs="Times New Roman"/>
          <w:sz w:val="24"/>
          <w:szCs w:val="24"/>
        </w:rPr>
        <w:t xml:space="preserve">The </w:t>
      </w:r>
      <w:r w:rsidR="00BB5DE3" w:rsidRPr="00487C7A">
        <w:rPr>
          <w:rFonts w:ascii="Times New Roman" w:hAnsi="Times New Roman" w:cs="Times New Roman"/>
          <w:sz w:val="24"/>
          <w:szCs w:val="24"/>
        </w:rPr>
        <w:t>client v</w:t>
      </w:r>
      <w:r w:rsidR="0045526C" w:rsidRPr="00487C7A">
        <w:rPr>
          <w:rFonts w:ascii="Times New Roman" w:hAnsi="Times New Roman" w:cs="Times New Roman"/>
          <w:sz w:val="24"/>
          <w:szCs w:val="24"/>
        </w:rPr>
        <w:t xml:space="preserve">erifies that everything works as intended </w:t>
      </w:r>
      <w:r w:rsidR="005F1AC5" w:rsidRPr="00487C7A">
        <w:rPr>
          <w:rFonts w:ascii="Times New Roman" w:hAnsi="Times New Roman" w:cs="Times New Roman"/>
          <w:sz w:val="24"/>
          <w:szCs w:val="24"/>
        </w:rPr>
        <w:t>in their environment</w:t>
      </w:r>
      <w:r w:rsidR="00DC114F" w:rsidRPr="00487C7A">
        <w:rPr>
          <w:rFonts w:ascii="Times New Roman" w:hAnsi="Times New Roman" w:cs="Times New Roman"/>
          <w:sz w:val="24"/>
          <w:szCs w:val="24"/>
        </w:rPr>
        <w:t xml:space="preserve"> and the documentation </w:t>
      </w:r>
      <w:r w:rsidR="002F6B3C" w:rsidRPr="00487C7A">
        <w:rPr>
          <w:rFonts w:ascii="Times New Roman" w:hAnsi="Times New Roman" w:cs="Times New Roman"/>
          <w:sz w:val="24"/>
          <w:szCs w:val="24"/>
        </w:rPr>
        <w:t>meets their needs.</w:t>
      </w:r>
      <w:r w:rsidR="00787E45" w:rsidRPr="00487C7A">
        <w:rPr>
          <w:rFonts w:ascii="Times New Roman" w:hAnsi="Times New Roman" w:cs="Times New Roman"/>
          <w:sz w:val="24"/>
          <w:szCs w:val="24"/>
        </w:rPr>
        <w:t xml:space="preserve">  At this point, the client either accepts or rejects the product as completed</w:t>
      </w:r>
      <w:r w:rsidR="005D4596" w:rsidRPr="00487C7A">
        <w:rPr>
          <w:rFonts w:ascii="Times New Roman" w:hAnsi="Times New Roman" w:cs="Times New Roman"/>
          <w:sz w:val="24"/>
          <w:szCs w:val="24"/>
        </w:rPr>
        <w:t xml:space="preserve">.  If rejected, </w:t>
      </w:r>
      <w:r w:rsidR="0066145C" w:rsidRPr="00487C7A">
        <w:rPr>
          <w:rFonts w:ascii="Times New Roman" w:hAnsi="Times New Roman" w:cs="Times New Roman"/>
          <w:sz w:val="24"/>
          <w:szCs w:val="24"/>
        </w:rPr>
        <w:t xml:space="preserve">the product goes back into development </w:t>
      </w:r>
      <w:r w:rsidR="00EC53DA" w:rsidRPr="00487C7A">
        <w:rPr>
          <w:rFonts w:ascii="Times New Roman" w:hAnsi="Times New Roman" w:cs="Times New Roman"/>
          <w:sz w:val="24"/>
          <w:szCs w:val="24"/>
        </w:rPr>
        <w:t>to accommodate the client</w:t>
      </w:r>
      <w:r w:rsidR="008843ED" w:rsidRPr="00487C7A">
        <w:rPr>
          <w:rFonts w:ascii="Times New Roman" w:hAnsi="Times New Roman" w:cs="Times New Roman"/>
          <w:sz w:val="24"/>
          <w:szCs w:val="24"/>
        </w:rPr>
        <w:t>s requests or revisions</w:t>
      </w:r>
      <w:r w:rsidR="00EF4EC1" w:rsidRPr="00487C7A">
        <w:rPr>
          <w:rFonts w:ascii="Times New Roman" w:hAnsi="Times New Roman" w:cs="Times New Roman"/>
          <w:sz w:val="24"/>
          <w:szCs w:val="24"/>
        </w:rPr>
        <w:t xml:space="preserve">.  Otherwise, the client accepts the </w:t>
      </w:r>
      <w:proofErr w:type="gramStart"/>
      <w:r w:rsidR="00EF4EC1" w:rsidRPr="00487C7A">
        <w:rPr>
          <w:rFonts w:ascii="Times New Roman" w:hAnsi="Times New Roman" w:cs="Times New Roman"/>
          <w:sz w:val="24"/>
          <w:szCs w:val="24"/>
        </w:rPr>
        <w:t>product</w:t>
      </w:r>
      <w:proofErr w:type="gramEnd"/>
      <w:r w:rsidR="000D4F7D" w:rsidRPr="00487C7A">
        <w:rPr>
          <w:rFonts w:ascii="Times New Roman" w:hAnsi="Times New Roman" w:cs="Times New Roman"/>
          <w:sz w:val="24"/>
          <w:szCs w:val="24"/>
        </w:rPr>
        <w:t xml:space="preserve"> and the project is deemed completed</w:t>
      </w:r>
      <w:r w:rsidR="00742C15" w:rsidRPr="00487C7A">
        <w:rPr>
          <w:rFonts w:ascii="Times New Roman" w:hAnsi="Times New Roman" w:cs="Times New Roman"/>
          <w:sz w:val="24"/>
          <w:szCs w:val="24"/>
        </w:rPr>
        <w:t xml:space="preserve">, at least for the </w:t>
      </w:r>
      <w:r w:rsidR="00F75B2A" w:rsidRPr="00487C7A">
        <w:rPr>
          <w:rFonts w:ascii="Times New Roman" w:hAnsi="Times New Roman" w:cs="Times New Roman"/>
          <w:sz w:val="24"/>
          <w:szCs w:val="24"/>
        </w:rPr>
        <w:t>moment</w:t>
      </w:r>
      <w:r w:rsidR="009C4A6F" w:rsidRPr="00487C7A">
        <w:rPr>
          <w:rFonts w:ascii="Times New Roman" w:hAnsi="Times New Roman" w:cs="Times New Roman"/>
          <w:sz w:val="24"/>
          <w:szCs w:val="24"/>
        </w:rPr>
        <w:t>.</w:t>
      </w:r>
    </w:p>
    <w:p w14:paraId="0B597A57" w14:textId="77777777" w:rsidR="00B759FC" w:rsidRPr="00487C7A" w:rsidRDefault="00B759FC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sz w:val="24"/>
          <w:szCs w:val="24"/>
        </w:rPr>
        <w:br w:type="page"/>
      </w:r>
    </w:p>
    <w:p w14:paraId="6E9B79A9" w14:textId="7801D91B" w:rsidR="0022608D" w:rsidRPr="00487C7A" w:rsidRDefault="00B759FC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7C7A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4186810E" w14:textId="77777777" w:rsidR="00487C7A" w:rsidRPr="00487C7A" w:rsidRDefault="00487C7A" w:rsidP="00487C7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487C7A">
        <w:rPr>
          <w:rFonts w:ascii="Times New Roman" w:hAnsi="Times New Roman" w:cs="Times New Roman"/>
          <w:sz w:val="24"/>
          <w:szCs w:val="24"/>
        </w:rPr>
        <w:t>Spillner</w:t>
      </w:r>
      <w:proofErr w:type="spellEnd"/>
      <w:r w:rsidRPr="00487C7A">
        <w:rPr>
          <w:rFonts w:ascii="Times New Roman" w:hAnsi="Times New Roman" w:cs="Times New Roman"/>
          <w:sz w:val="24"/>
          <w:szCs w:val="24"/>
        </w:rPr>
        <w:t>, A., Linz, T., &amp; Schaefer, H. (2014). </w:t>
      </w:r>
      <w:r w:rsidRPr="00487C7A">
        <w:rPr>
          <w:rFonts w:ascii="Times New Roman" w:hAnsi="Times New Roman" w:cs="Times New Roman"/>
          <w:i/>
          <w:iCs/>
          <w:sz w:val="24"/>
          <w:szCs w:val="24"/>
        </w:rPr>
        <w:t>Software testing foundations: A study guide for the certified tester exam</w:t>
      </w:r>
      <w:r w:rsidRPr="00487C7A">
        <w:rPr>
          <w:rFonts w:ascii="Times New Roman" w:hAnsi="Times New Roman" w:cs="Times New Roman"/>
          <w:sz w:val="24"/>
          <w:szCs w:val="24"/>
        </w:rPr>
        <w:t> (4th ed.). Rocky Nook. </w:t>
      </w:r>
    </w:p>
    <w:p w14:paraId="79F2E50E" w14:textId="77777777" w:rsidR="000E1530" w:rsidRPr="00487C7A" w:rsidRDefault="000E1530" w:rsidP="00487C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0E1530" w:rsidRPr="00487C7A" w:rsidSect="003C53C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A3BAB" w14:textId="77777777" w:rsidR="00CC52AD" w:rsidRDefault="00CC52AD" w:rsidP="00CC52AD">
      <w:pPr>
        <w:spacing w:after="0" w:line="240" w:lineRule="auto"/>
      </w:pPr>
      <w:r>
        <w:separator/>
      </w:r>
    </w:p>
  </w:endnote>
  <w:endnote w:type="continuationSeparator" w:id="0">
    <w:p w14:paraId="02327C72" w14:textId="77777777" w:rsidR="00CC52AD" w:rsidRDefault="00CC52AD" w:rsidP="00CC5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3E383" w14:textId="77777777" w:rsidR="00CC52AD" w:rsidRDefault="00CC52AD" w:rsidP="00CC52AD">
      <w:pPr>
        <w:spacing w:after="0" w:line="240" w:lineRule="auto"/>
      </w:pPr>
      <w:r>
        <w:separator/>
      </w:r>
    </w:p>
  </w:footnote>
  <w:footnote w:type="continuationSeparator" w:id="0">
    <w:p w14:paraId="7ED48C39" w14:textId="77777777" w:rsidR="00CC52AD" w:rsidRDefault="00CC52AD" w:rsidP="00CC52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D2878" w14:textId="1E5441A9" w:rsidR="00C27254" w:rsidRDefault="00C17A8A">
    <w:pPr>
      <w:pStyle w:val="Header"/>
      <w:jc w:val="right"/>
    </w:pPr>
    <w:r>
      <w:t xml:space="preserve">SOFTWARE TESTING LEVELS                                                                                                                                       </w:t>
    </w:r>
    <w:sdt>
      <w:sdtPr>
        <w:id w:val="102451551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27254">
          <w:fldChar w:fldCharType="begin"/>
        </w:r>
        <w:r w:rsidR="00C27254">
          <w:instrText xml:space="preserve"> PAGE   \* MERGEFORMAT </w:instrText>
        </w:r>
        <w:r w:rsidR="00C27254">
          <w:fldChar w:fldCharType="separate"/>
        </w:r>
        <w:r w:rsidR="00C27254">
          <w:rPr>
            <w:noProof/>
          </w:rPr>
          <w:t>2</w:t>
        </w:r>
        <w:r w:rsidR="00C27254">
          <w:rPr>
            <w:noProof/>
          </w:rPr>
          <w:fldChar w:fldCharType="end"/>
        </w:r>
      </w:sdtContent>
    </w:sdt>
  </w:p>
  <w:p w14:paraId="7F836402" w14:textId="77777777" w:rsidR="00C27254" w:rsidRDefault="00C272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8421A" w14:textId="528D5AFB" w:rsidR="003C53C0" w:rsidRDefault="003C53C0">
    <w:pPr>
      <w:pStyle w:val="Header"/>
      <w:jc w:val="right"/>
    </w:pPr>
    <w:r>
      <w:t xml:space="preserve">Running Head: </w:t>
    </w:r>
    <w:r w:rsidR="00877646">
      <w:t xml:space="preserve">SOFTWARE TESTING LEVELS                                                                                                            </w:t>
    </w:r>
    <w:sdt>
      <w:sdtPr>
        <w:id w:val="-135295616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664D978" w14:textId="77777777" w:rsidR="00CC52AD" w:rsidRDefault="00CC52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TA1MbMwMDEzsDRU0lEKTi0uzszPAykwqgUAW0XtMywAAAA="/>
  </w:docVars>
  <w:rsids>
    <w:rsidRoot w:val="00E965F9"/>
    <w:rsid w:val="00066BAE"/>
    <w:rsid w:val="00093454"/>
    <w:rsid w:val="000A08AF"/>
    <w:rsid w:val="000A3E0D"/>
    <w:rsid w:val="000A4289"/>
    <w:rsid w:val="000D4F7D"/>
    <w:rsid w:val="000E1530"/>
    <w:rsid w:val="000F6E37"/>
    <w:rsid w:val="001660DF"/>
    <w:rsid w:val="00166C13"/>
    <w:rsid w:val="0017033C"/>
    <w:rsid w:val="0018333D"/>
    <w:rsid w:val="001A06E1"/>
    <w:rsid w:val="001E2B27"/>
    <w:rsid w:val="001F29CF"/>
    <w:rsid w:val="002029A2"/>
    <w:rsid w:val="0020426F"/>
    <w:rsid w:val="00204887"/>
    <w:rsid w:val="0020712F"/>
    <w:rsid w:val="0022608D"/>
    <w:rsid w:val="0023728C"/>
    <w:rsid w:val="00247436"/>
    <w:rsid w:val="00273AC0"/>
    <w:rsid w:val="00295EA2"/>
    <w:rsid w:val="002F22EC"/>
    <w:rsid w:val="002F6B3C"/>
    <w:rsid w:val="00312781"/>
    <w:rsid w:val="00316762"/>
    <w:rsid w:val="003543E4"/>
    <w:rsid w:val="0036412A"/>
    <w:rsid w:val="003A5B4F"/>
    <w:rsid w:val="003C2B96"/>
    <w:rsid w:val="003C53C0"/>
    <w:rsid w:val="003E6A67"/>
    <w:rsid w:val="00421023"/>
    <w:rsid w:val="00436B86"/>
    <w:rsid w:val="00436F87"/>
    <w:rsid w:val="0045526C"/>
    <w:rsid w:val="00473563"/>
    <w:rsid w:val="00487C7A"/>
    <w:rsid w:val="004C6A33"/>
    <w:rsid w:val="004D3A07"/>
    <w:rsid w:val="00514E44"/>
    <w:rsid w:val="00556870"/>
    <w:rsid w:val="0056579A"/>
    <w:rsid w:val="005809BA"/>
    <w:rsid w:val="00583581"/>
    <w:rsid w:val="00591A88"/>
    <w:rsid w:val="005A0003"/>
    <w:rsid w:val="005D4596"/>
    <w:rsid w:val="005F1AC5"/>
    <w:rsid w:val="00620E4C"/>
    <w:rsid w:val="006279D8"/>
    <w:rsid w:val="0066145C"/>
    <w:rsid w:val="00666674"/>
    <w:rsid w:val="006A1093"/>
    <w:rsid w:val="006A7FC4"/>
    <w:rsid w:val="006C15B2"/>
    <w:rsid w:val="00714C23"/>
    <w:rsid w:val="00742C15"/>
    <w:rsid w:val="00745134"/>
    <w:rsid w:val="00757917"/>
    <w:rsid w:val="007640D9"/>
    <w:rsid w:val="00773B84"/>
    <w:rsid w:val="00783918"/>
    <w:rsid w:val="00787E45"/>
    <w:rsid w:val="007A017C"/>
    <w:rsid w:val="007F0A5B"/>
    <w:rsid w:val="008253DD"/>
    <w:rsid w:val="00872069"/>
    <w:rsid w:val="00877646"/>
    <w:rsid w:val="008843ED"/>
    <w:rsid w:val="00896348"/>
    <w:rsid w:val="008B40D1"/>
    <w:rsid w:val="008D5A81"/>
    <w:rsid w:val="008F4685"/>
    <w:rsid w:val="009161B8"/>
    <w:rsid w:val="00923B5B"/>
    <w:rsid w:val="00932701"/>
    <w:rsid w:val="00963ECC"/>
    <w:rsid w:val="009C01D4"/>
    <w:rsid w:val="009C238C"/>
    <w:rsid w:val="009C4A6F"/>
    <w:rsid w:val="009F023A"/>
    <w:rsid w:val="009F116A"/>
    <w:rsid w:val="009F2EBD"/>
    <w:rsid w:val="00A0448B"/>
    <w:rsid w:val="00A30DB4"/>
    <w:rsid w:val="00A376D6"/>
    <w:rsid w:val="00A415D4"/>
    <w:rsid w:val="00A50102"/>
    <w:rsid w:val="00A55508"/>
    <w:rsid w:val="00A56B46"/>
    <w:rsid w:val="00A733F9"/>
    <w:rsid w:val="00A777DC"/>
    <w:rsid w:val="00A97E92"/>
    <w:rsid w:val="00AC6E5F"/>
    <w:rsid w:val="00AD6229"/>
    <w:rsid w:val="00AE3F6E"/>
    <w:rsid w:val="00B26A51"/>
    <w:rsid w:val="00B61180"/>
    <w:rsid w:val="00B759FC"/>
    <w:rsid w:val="00BB37A3"/>
    <w:rsid w:val="00BB5DE3"/>
    <w:rsid w:val="00BD2A1B"/>
    <w:rsid w:val="00BD4080"/>
    <w:rsid w:val="00C14C32"/>
    <w:rsid w:val="00C17A8A"/>
    <w:rsid w:val="00C23ADE"/>
    <w:rsid w:val="00C27254"/>
    <w:rsid w:val="00C27BAD"/>
    <w:rsid w:val="00C52D46"/>
    <w:rsid w:val="00C74F09"/>
    <w:rsid w:val="00C97BBD"/>
    <w:rsid w:val="00CA4BBA"/>
    <w:rsid w:val="00CC3870"/>
    <w:rsid w:val="00CC52AD"/>
    <w:rsid w:val="00D0577F"/>
    <w:rsid w:val="00D122A2"/>
    <w:rsid w:val="00D15FEF"/>
    <w:rsid w:val="00D21654"/>
    <w:rsid w:val="00D218A7"/>
    <w:rsid w:val="00D615AE"/>
    <w:rsid w:val="00D65E08"/>
    <w:rsid w:val="00DA4983"/>
    <w:rsid w:val="00DA7959"/>
    <w:rsid w:val="00DC114F"/>
    <w:rsid w:val="00DE0030"/>
    <w:rsid w:val="00DE21EA"/>
    <w:rsid w:val="00E01EE1"/>
    <w:rsid w:val="00E21B6E"/>
    <w:rsid w:val="00E26D0E"/>
    <w:rsid w:val="00E31A6E"/>
    <w:rsid w:val="00E5348D"/>
    <w:rsid w:val="00E557E9"/>
    <w:rsid w:val="00E7344F"/>
    <w:rsid w:val="00E73D14"/>
    <w:rsid w:val="00E8231B"/>
    <w:rsid w:val="00E965F9"/>
    <w:rsid w:val="00EA33FA"/>
    <w:rsid w:val="00EC53DA"/>
    <w:rsid w:val="00EF4EC1"/>
    <w:rsid w:val="00F02F76"/>
    <w:rsid w:val="00F07C92"/>
    <w:rsid w:val="00F07FC3"/>
    <w:rsid w:val="00F1690C"/>
    <w:rsid w:val="00F37241"/>
    <w:rsid w:val="00F40942"/>
    <w:rsid w:val="00F40F9D"/>
    <w:rsid w:val="00F51B12"/>
    <w:rsid w:val="00F63BA0"/>
    <w:rsid w:val="00F75B2A"/>
    <w:rsid w:val="00F95939"/>
    <w:rsid w:val="00FA2182"/>
    <w:rsid w:val="00FD2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966F8"/>
  <w15:chartTrackingRefBased/>
  <w15:docId w15:val="{33117F9F-54D6-4004-90A0-EDFEAAD69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48D"/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2AD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CC5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2AD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4</Pages>
  <Words>580</Words>
  <Characters>3306</Characters>
  <Application>Microsoft Office Word</Application>
  <DocSecurity>0</DocSecurity>
  <Lines>27</Lines>
  <Paragraphs>7</Paragraphs>
  <ScaleCrop>false</ScaleCrop>
  <Company/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54</cp:revision>
  <dcterms:created xsi:type="dcterms:W3CDTF">2021-06-16T20:55:00Z</dcterms:created>
  <dcterms:modified xsi:type="dcterms:W3CDTF">2021-06-16T22:43:00Z</dcterms:modified>
</cp:coreProperties>
</file>